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329" w:rsidRDefault="00E07329" w:rsidP="00E07329">
      <w:pPr>
        <w:pStyle w:val="Normal1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F6FDD" w:rsidRPr="001F6FDD" w:rsidRDefault="00E07329" w:rsidP="00E07329">
      <w:pPr>
        <w:pStyle w:val="Normal1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ow to motivate teacher candidates for change: A critical analysis</w:t>
      </w:r>
    </w:p>
    <w:p w:rsidR="00E07329" w:rsidRDefault="00E07329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E07329" w:rsidRPr="00E07329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1</w:t>
      </w:r>
    </w:p>
    <w:p w:rsidR="001F6FDD" w:rsidRDefault="005401EA" w:rsidP="005401E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Deniz</w:t>
      </w:r>
      <w:proofErr w:type="spellEnd"/>
      <w:r w:rsidR="00E40B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Ince</w:t>
      </w:r>
      <w:proofErr w:type="spellEnd"/>
      <w:r w:rsidR="001D1F89">
        <w:rPr>
          <w:rFonts w:ascii="Times New Roman" w:eastAsia="Times New Roman" w:hAnsi="Times New Roman" w:cs="Times New Roman"/>
          <w:sz w:val="24"/>
          <w:szCs w:val="24"/>
        </w:rPr>
        <w:t xml:space="preserve"> (PhD)</w:t>
      </w:r>
    </w:p>
    <w:p w:rsidR="001F6FDD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stitution: </w:t>
      </w:r>
      <w:r w:rsidR="00926594">
        <w:rPr>
          <w:rFonts w:ascii="Times New Roman" w:eastAsia="Times New Roman" w:hAnsi="Times New Roman" w:cs="Times New Roman"/>
          <w:sz w:val="24"/>
          <w:szCs w:val="24"/>
        </w:rPr>
        <w:t>The University of Mississippi</w:t>
      </w:r>
    </w:p>
    <w:p w:rsidR="00E07329" w:rsidRDefault="00E40B6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culty of Educatio</w:t>
      </w:r>
      <w:r w:rsidR="00E07329">
        <w:rPr>
          <w:rFonts w:ascii="Times New Roman" w:eastAsia="Times New Roman" w:hAnsi="Times New Roman" w:cs="Times New Roman"/>
          <w:sz w:val="24"/>
          <w:szCs w:val="24"/>
        </w:rPr>
        <w:t>n</w:t>
      </w:r>
    </w:p>
    <w:p w:rsidR="00E07329" w:rsidRDefault="00E07329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artment of Educational Sciences</w:t>
      </w:r>
    </w:p>
    <w:p w:rsidR="00926594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untry: </w:t>
      </w:r>
      <w:r w:rsidR="00926594">
        <w:rPr>
          <w:rFonts w:ascii="Times New Roman" w:eastAsia="Times New Roman" w:hAnsi="Times New Roman" w:cs="Times New Roman"/>
          <w:sz w:val="24"/>
          <w:szCs w:val="24"/>
        </w:rPr>
        <w:t>USA</w:t>
      </w:r>
    </w:p>
    <w:p w:rsidR="00E07329" w:rsidRDefault="005401EA" w:rsidP="001554E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  <w:r w:rsidR="00E40B6A">
        <w:rPr>
          <w:rFonts w:ascii="Times New Roman" w:eastAsia="Times New Roman" w:hAnsi="Times New Roman" w:cs="Times New Roman"/>
          <w:sz w:val="24"/>
          <w:szCs w:val="24"/>
        </w:rPr>
        <w:t>denizince</w:t>
      </w:r>
      <w:r w:rsidR="00E07329">
        <w:rPr>
          <w:rFonts w:ascii="Times New Roman" w:eastAsia="Times New Roman" w:hAnsi="Times New Roman" w:cs="Times New Roman"/>
          <w:sz w:val="24"/>
          <w:szCs w:val="24"/>
        </w:rPr>
        <w:t>@</w:t>
      </w:r>
      <w:r w:rsidR="00E40B6A">
        <w:rPr>
          <w:rFonts w:ascii="Times New Roman" w:eastAsia="Times New Roman" w:hAnsi="Times New Roman" w:cs="Times New Roman"/>
          <w:sz w:val="24"/>
          <w:szCs w:val="24"/>
        </w:rPr>
        <w:t>mail</w:t>
      </w:r>
      <w:r w:rsidR="00E07329">
        <w:rPr>
          <w:rFonts w:ascii="Times New Roman" w:eastAsia="Times New Roman" w:hAnsi="Times New Roman" w:cs="Times New Roman"/>
          <w:sz w:val="24"/>
          <w:szCs w:val="24"/>
        </w:rPr>
        <w:t>.edu.tr</w:t>
      </w:r>
    </w:p>
    <w:p w:rsidR="001554E3" w:rsidRDefault="001554E3" w:rsidP="001554E3">
      <w:pPr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40B6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0000-0000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 w:rsidR="00E40B6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 w:rsidR="00E40B6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</w:p>
    <w:p w:rsidR="005401EA" w:rsidRPr="005401EA" w:rsidRDefault="005401EA" w:rsidP="001554E3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tudy fields: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teacher education in mathematics, professional development, curriculum design</w:t>
      </w:r>
    </w:p>
    <w:p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FDD" w:rsidRPr="00E07329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2</w:t>
      </w:r>
    </w:p>
    <w:p w:rsidR="001F6FDD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Semih</w:t>
      </w:r>
      <w:proofErr w:type="spellEnd"/>
      <w:r w:rsidR="00E40B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Kartal</w:t>
      </w:r>
      <w:proofErr w:type="spellEnd"/>
      <w:r w:rsidR="001D1F8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1D1F89">
        <w:rPr>
          <w:rFonts w:ascii="Times New Roman" w:eastAsia="Times New Roman" w:hAnsi="Times New Roman" w:cs="Times New Roman"/>
          <w:sz w:val="24"/>
          <w:szCs w:val="24"/>
        </w:rPr>
        <w:t>EdD</w:t>
      </w:r>
      <w:proofErr w:type="spellEnd"/>
      <w:r w:rsidR="001D1F89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1F6FDD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itution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26594">
        <w:rPr>
          <w:rFonts w:ascii="Times New Roman" w:eastAsia="Times New Roman" w:hAnsi="Times New Roman" w:cs="Times New Roman"/>
          <w:sz w:val="24"/>
          <w:szCs w:val="24"/>
        </w:rPr>
        <w:t xml:space="preserve">Bursa </w:t>
      </w:r>
      <w:proofErr w:type="spellStart"/>
      <w:r w:rsidR="00926594">
        <w:rPr>
          <w:rFonts w:ascii="Times New Roman" w:eastAsia="Times New Roman" w:hAnsi="Times New Roman" w:cs="Times New Roman"/>
          <w:sz w:val="24"/>
          <w:szCs w:val="24"/>
        </w:rPr>
        <w:t>Uludag</w:t>
      </w:r>
      <w:proofErr w:type="spellEnd"/>
      <w:r w:rsidR="00926594">
        <w:rPr>
          <w:rFonts w:ascii="Times New Roman" w:eastAsia="Times New Roman" w:hAnsi="Times New Roman" w:cs="Times New Roman"/>
          <w:sz w:val="24"/>
          <w:szCs w:val="24"/>
        </w:rPr>
        <w:t xml:space="preserve"> University</w:t>
      </w:r>
    </w:p>
    <w:p w:rsidR="00E40B6A" w:rsidRDefault="00E40B6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culty of Education</w:t>
      </w:r>
    </w:p>
    <w:p w:rsidR="00E40B6A" w:rsidRDefault="00E40B6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artment of Teaching Mathematics</w:t>
      </w:r>
    </w:p>
    <w:p w:rsidR="00926594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Country:</w:t>
      </w:r>
      <w:r w:rsidR="00926594">
        <w:rPr>
          <w:rFonts w:ascii="Times New Roman" w:eastAsia="Times New Roman" w:hAnsi="Times New Roman" w:cs="Times New Roman"/>
          <w:sz w:val="24"/>
          <w:szCs w:val="24"/>
        </w:rPr>
        <w:t>TURKEY</w:t>
      </w:r>
      <w:proofErr w:type="spellEnd"/>
      <w:proofErr w:type="gramEnd"/>
    </w:p>
    <w:p w:rsidR="00E40B6A" w:rsidRDefault="005401EA" w:rsidP="00E40B6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  <w:r w:rsidR="00E40B6A">
        <w:rPr>
          <w:rFonts w:ascii="Times New Roman" w:eastAsia="Times New Roman" w:hAnsi="Times New Roman" w:cs="Times New Roman"/>
          <w:sz w:val="24"/>
          <w:szCs w:val="24"/>
        </w:rPr>
        <w:t>skartal@mail.edu.tr</w:t>
      </w:r>
    </w:p>
    <w:p w:rsidR="00E40B6A" w:rsidRDefault="00E40B6A" w:rsidP="00E40B6A">
      <w:pPr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0000-0000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</w:p>
    <w:p w:rsidR="005401EA" w:rsidRPr="005401EA" w:rsidRDefault="005401EA" w:rsidP="005401EA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tudy fields: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eacher education in mathematics,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blended learning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teaching styles</w:t>
      </w:r>
    </w:p>
    <w:p w:rsidR="005401EA" w:rsidRPr="001554E3" w:rsidRDefault="005401EA" w:rsidP="00E40B6A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bookmarkStart w:id="0" w:name="_GoBack"/>
      <w:bookmarkEnd w:id="0"/>
    </w:p>
    <w:p w:rsidR="001F6FDD" w:rsidRDefault="001F6FDD" w:rsidP="00E40B6A">
      <w:pPr>
        <w:pStyle w:val="Normal1"/>
        <w:tabs>
          <w:tab w:val="center" w:pos="4680"/>
          <w:tab w:val="left" w:pos="6465"/>
        </w:tabs>
        <w:rPr>
          <w:rFonts w:ascii="Times New Roman" w:eastAsia="Times New Roman" w:hAnsi="Times New Roman" w:cs="Times New Roman"/>
          <w:sz w:val="24"/>
          <w:szCs w:val="24"/>
        </w:rPr>
      </w:pPr>
    </w:p>
    <w:p w:rsidR="00E07329" w:rsidRPr="00E07329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3</w:t>
      </w:r>
    </w:p>
    <w:p w:rsidR="001F6FDD" w:rsidRDefault="005401EA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Name:</w:t>
      </w:r>
      <w:r w:rsidR="001F6FDD">
        <w:rPr>
          <w:rFonts w:ascii="Times New Roman" w:eastAsia="Times New Roman" w:hAnsi="Times New Roman" w:cs="Times New Roman"/>
          <w:sz w:val="24"/>
          <w:szCs w:val="24"/>
        </w:rPr>
        <w:t>Catherine</w:t>
      </w:r>
      <w:proofErr w:type="spellEnd"/>
      <w:proofErr w:type="gramEnd"/>
      <w:r w:rsidR="001F6F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Sinalm</w:t>
      </w:r>
      <w:proofErr w:type="spellEnd"/>
    </w:p>
    <w:p w:rsidR="00967E90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itution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67E90">
        <w:rPr>
          <w:rFonts w:ascii="Times New Roman" w:eastAsia="Times New Roman" w:hAnsi="Times New Roman" w:cs="Times New Roman"/>
          <w:sz w:val="24"/>
          <w:szCs w:val="24"/>
        </w:rPr>
        <w:t>Independent Researcher</w:t>
      </w:r>
    </w:p>
    <w:p w:rsidR="00E40B6A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nt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26594">
        <w:rPr>
          <w:rFonts w:ascii="Times New Roman" w:eastAsia="Times New Roman" w:hAnsi="Times New Roman" w:cs="Times New Roman"/>
          <w:sz w:val="24"/>
          <w:szCs w:val="24"/>
        </w:rPr>
        <w:t>UNITED KINDGOM</w:t>
      </w:r>
    </w:p>
    <w:p w:rsidR="00E40B6A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  <w:r w:rsidR="00E40B6A">
        <w:rPr>
          <w:rFonts w:ascii="Times New Roman" w:eastAsia="Times New Roman" w:hAnsi="Times New Roman" w:cs="Times New Roman"/>
          <w:sz w:val="24"/>
          <w:szCs w:val="24"/>
        </w:rPr>
        <w:t>csinalm@mail.edu.tr</w:t>
      </w:r>
    </w:p>
    <w:p w:rsidR="00E40B6A" w:rsidRDefault="00E40B6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5401EA">
        <w:rPr>
          <w:rFonts w:ascii="Times New Roman" w:eastAsia="Times New Roman" w:hAnsi="Times New Roman" w:cs="Times New Roman"/>
          <w:b/>
          <w:sz w:val="24"/>
          <w:szCs w:val="24"/>
        </w:rPr>
        <w:t>ORCI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0000-0000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  <w:r w:rsidRPr="001554E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1111</w:t>
      </w:r>
    </w:p>
    <w:p w:rsidR="005401EA" w:rsidRPr="005401EA" w:rsidRDefault="005401EA" w:rsidP="005401EA">
      <w:pPr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tudy fields: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te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  <w:t>acher education in mathematics, change management in teacher education</w:t>
      </w:r>
    </w:p>
    <w:p w:rsidR="005401EA" w:rsidRDefault="005401E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:rsidR="00E40B6A" w:rsidRPr="00E40B6A" w:rsidRDefault="00E40B6A" w:rsidP="00E40B6A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rrespondence concerning this article should be addressed to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Deniz</w:t>
      </w:r>
      <w:proofErr w:type="spellEnd"/>
      <w:r w:rsidR="00E40B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40B6A">
        <w:rPr>
          <w:rFonts w:ascii="Times New Roman" w:eastAsia="Times New Roman" w:hAnsi="Times New Roman" w:cs="Times New Roman"/>
          <w:sz w:val="24"/>
          <w:szCs w:val="24"/>
        </w:rPr>
        <w:t>Ince</w:t>
      </w:r>
      <w:proofErr w:type="spellEnd"/>
      <w:r w:rsidR="00E40B6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F6FDD" w:rsidRDefault="001F6FDD" w:rsidP="001F6FDD">
      <w:pPr>
        <w:pStyle w:val="Normal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act: acstapp@olemiss.edu</w:t>
      </w:r>
    </w:p>
    <w:p w:rsidR="00F077E1" w:rsidRDefault="00F077E1" w:rsidP="001F6FDD"/>
    <w:sectPr w:rsidR="00F077E1" w:rsidSect="001B56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5AB" w:rsidRDefault="00A655AB" w:rsidP="00E07329">
      <w:pPr>
        <w:spacing w:line="240" w:lineRule="auto"/>
      </w:pPr>
      <w:r>
        <w:separator/>
      </w:r>
    </w:p>
  </w:endnote>
  <w:endnote w:type="continuationSeparator" w:id="0">
    <w:p w:rsidR="00A655AB" w:rsidRDefault="00A655AB" w:rsidP="00E073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329" w:rsidRDefault="00E0732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329" w:rsidRDefault="00E0732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329" w:rsidRDefault="00E073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5AB" w:rsidRDefault="00A655AB" w:rsidP="00E07329">
      <w:pPr>
        <w:spacing w:line="240" w:lineRule="auto"/>
      </w:pPr>
      <w:r>
        <w:separator/>
      </w:r>
    </w:p>
  </w:footnote>
  <w:footnote w:type="continuationSeparator" w:id="0">
    <w:p w:rsidR="00A655AB" w:rsidRDefault="00A655AB" w:rsidP="00E073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329" w:rsidRDefault="00E0732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12687"/>
      <w:docPartObj>
        <w:docPartGallery w:val="Watermarks"/>
        <w:docPartUnique/>
      </w:docPartObj>
    </w:sdtPr>
    <w:sdtEndPr/>
    <w:sdtContent>
      <w:p w:rsidR="00E07329" w:rsidRDefault="00A655AB">
        <w:pPr>
          <w:pStyle w:val="stBilgi"/>
        </w:pPr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7399698" o:spid="_x0000_s2049" type="#_x0000_t136" style="position:absolute;margin-left:0;margin-top:0;width:377.05pt;height:282.8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JTE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329" w:rsidRDefault="00E0732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rAwNbY0NjQ0MLBQ0lEKTi0uzszPAykwrAUApMWhASwAAAA="/>
  </w:docVars>
  <w:rsids>
    <w:rsidRoot w:val="001F6FDD"/>
    <w:rsid w:val="001554E3"/>
    <w:rsid w:val="001B5623"/>
    <w:rsid w:val="001D1F89"/>
    <w:rsid w:val="001F6FDD"/>
    <w:rsid w:val="0022425F"/>
    <w:rsid w:val="005401EA"/>
    <w:rsid w:val="00594C5C"/>
    <w:rsid w:val="00926594"/>
    <w:rsid w:val="00967E90"/>
    <w:rsid w:val="00A655AB"/>
    <w:rsid w:val="00BA2DCD"/>
    <w:rsid w:val="00D5056C"/>
    <w:rsid w:val="00E07329"/>
    <w:rsid w:val="00E40B6A"/>
    <w:rsid w:val="00E663A2"/>
    <w:rsid w:val="00F0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462EA4"/>
  <w14:defaultImageDpi w14:val="330"/>
  <w15:docId w15:val="{DB182180-57CC-407C-9E7E-35AA6EED7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FDD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Normal1">
    <w:name w:val="Normal1"/>
    <w:rsid w:val="001F6FDD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character" w:styleId="Kpr">
    <w:name w:val="Hyperlink"/>
    <w:basedOn w:val="VarsaylanParagrafYazTipi"/>
    <w:uiPriority w:val="99"/>
    <w:unhideWhenUsed/>
    <w:rsid w:val="001554E3"/>
    <w:rPr>
      <w:color w:val="0563C1" w:themeColor="hyperlink"/>
      <w:u w:val="single"/>
    </w:rPr>
  </w:style>
  <w:style w:type="paragraph" w:styleId="Dzeltme">
    <w:name w:val="Revision"/>
    <w:hidden/>
    <w:uiPriority w:val="99"/>
    <w:semiHidden/>
    <w:rsid w:val="00E07329"/>
    <w:rPr>
      <w:rFonts w:ascii="Arial" w:eastAsia="Arial" w:hAnsi="Arial" w:cs="Arial"/>
      <w:sz w:val="22"/>
      <w:szCs w:val="22"/>
      <w:lang w:val="en"/>
    </w:rPr>
  </w:style>
  <w:style w:type="paragraph" w:styleId="stBilgi">
    <w:name w:val="header"/>
    <w:basedOn w:val="Normal"/>
    <w:link w:val="stBilgiChar"/>
    <w:uiPriority w:val="99"/>
    <w:unhideWhenUsed/>
    <w:rsid w:val="00E07329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07329"/>
    <w:rPr>
      <w:rFonts w:ascii="Arial" w:eastAsia="Arial" w:hAnsi="Arial" w:cs="Arial"/>
      <w:sz w:val="22"/>
      <w:szCs w:val="22"/>
      <w:lang w:val="en"/>
    </w:rPr>
  </w:style>
  <w:style w:type="paragraph" w:styleId="AltBilgi">
    <w:name w:val="footer"/>
    <w:basedOn w:val="Normal"/>
    <w:link w:val="AltBilgiChar"/>
    <w:uiPriority w:val="99"/>
    <w:unhideWhenUsed/>
    <w:rsid w:val="00E07329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07329"/>
    <w:rPr>
      <w:rFonts w:ascii="Arial" w:eastAsia="Arial" w:hAnsi="Arial" w:cs="Arial"/>
      <w:sz w:val="22"/>
      <w:szCs w:val="22"/>
      <w:lang w:val="en"/>
    </w:rPr>
  </w:style>
  <w:style w:type="table" w:styleId="TabloKlavuzu">
    <w:name w:val="Table Grid"/>
    <w:basedOn w:val="NormalTablo"/>
    <w:uiPriority w:val="39"/>
    <w:rsid w:val="00E073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65057-2F81-4B5A-A3ED-96F2B5202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view</cp:lastModifiedBy>
  <cp:revision>2</cp:revision>
  <dcterms:created xsi:type="dcterms:W3CDTF">2022-05-05T12:34:00Z</dcterms:created>
  <dcterms:modified xsi:type="dcterms:W3CDTF">2022-05-05T12:34:00Z</dcterms:modified>
</cp:coreProperties>
</file>